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071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9a50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c3bcd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